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36B06" w14:textId="77777777" w:rsidR="00F6748E" w:rsidRPr="00C237FD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37FD">
        <w:rPr>
          <w:rFonts w:ascii="Times New Roman" w:hAnsi="Times New Roman" w:cs="Times New Roman"/>
          <w:b/>
          <w:sz w:val="28"/>
          <w:szCs w:val="28"/>
        </w:rPr>
        <w:t>Členská přihláška</w:t>
      </w:r>
    </w:p>
    <w:p w14:paraId="5A9D7A74" w14:textId="77777777" w:rsidR="004A744F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6F9399" w14:textId="2E71921A" w:rsidR="004A744F" w:rsidRPr="00C237FD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37FD">
        <w:rPr>
          <w:rFonts w:ascii="Times New Roman" w:hAnsi="Times New Roman" w:cs="Times New Roman"/>
          <w:b/>
          <w:sz w:val="28"/>
          <w:szCs w:val="28"/>
        </w:rPr>
        <w:t>Sdružení průvodců, z.</w:t>
      </w:r>
      <w:r w:rsidR="00515AE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237FD">
        <w:rPr>
          <w:rFonts w:ascii="Times New Roman" w:hAnsi="Times New Roman" w:cs="Times New Roman"/>
          <w:b/>
          <w:sz w:val="28"/>
          <w:szCs w:val="28"/>
        </w:rPr>
        <w:t>s.</w:t>
      </w:r>
    </w:p>
    <w:p w14:paraId="617E3E27" w14:textId="77777777" w:rsidR="004A744F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235BBF" w14:textId="77777777" w:rsidR="004A744F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áclavské náměstí 825/27</w:t>
      </w:r>
    </w:p>
    <w:p w14:paraId="3E8398B6" w14:textId="77777777" w:rsidR="004A744F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864E4A" w14:textId="77777777" w:rsidR="004A744F" w:rsidRDefault="004A744F" w:rsidP="002116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0 00 Praha 1</w:t>
      </w:r>
    </w:p>
    <w:p w14:paraId="1076545D" w14:textId="77777777" w:rsidR="00C237FD" w:rsidRDefault="00C237FD" w:rsidP="00C237FD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105CB6" w14:textId="77777777" w:rsidR="000A4590" w:rsidRDefault="000A4590" w:rsidP="004A744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1C01AA" w14:textId="2CA76640" w:rsidR="004A744F" w:rsidRDefault="004A744F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ul</w:t>
      </w:r>
      <w:r w:rsidR="00EA3E27">
        <w:rPr>
          <w:rFonts w:ascii="Times New Roman" w:hAnsi="Times New Roman" w:cs="Times New Roman"/>
          <w:sz w:val="24"/>
          <w:szCs w:val="24"/>
        </w:rPr>
        <w:t>:</w:t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C54D6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méno</w:t>
      </w:r>
      <w:r w:rsidR="00EA3E27">
        <w:rPr>
          <w:rFonts w:ascii="Times New Roman" w:hAnsi="Times New Roman" w:cs="Times New Roman"/>
          <w:sz w:val="24"/>
          <w:szCs w:val="24"/>
        </w:rPr>
        <w:t>:</w:t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Příjmení</w:t>
      </w:r>
      <w:r w:rsidR="00EA3E27">
        <w:rPr>
          <w:rFonts w:ascii="Times New Roman" w:hAnsi="Times New Roman" w:cs="Times New Roman"/>
          <w:sz w:val="24"/>
          <w:szCs w:val="24"/>
        </w:rPr>
        <w:t>:</w:t>
      </w:r>
    </w:p>
    <w:p w14:paraId="637895D8" w14:textId="77777777" w:rsidR="00AE6454" w:rsidRDefault="00AE6454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197D6D" w14:textId="28675F5F" w:rsidR="004A744F" w:rsidRDefault="00AE6454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um narozen</w:t>
      </w:r>
      <w:r w:rsidR="00EA3E27">
        <w:rPr>
          <w:rFonts w:ascii="Times New Roman" w:hAnsi="Times New Roman" w:cs="Times New Roman"/>
          <w:sz w:val="24"/>
          <w:szCs w:val="24"/>
        </w:rPr>
        <w:t xml:space="preserve">í: </w:t>
      </w:r>
    </w:p>
    <w:p w14:paraId="00ED7F0A" w14:textId="77777777" w:rsidR="00AE6454" w:rsidRDefault="00AE6454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2A8C8E" w14:textId="58A359B2" w:rsidR="004A744F" w:rsidRDefault="004A744F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</w:t>
      </w:r>
      <w:r w:rsidR="00EA3E27">
        <w:rPr>
          <w:rFonts w:ascii="Times New Roman" w:hAnsi="Times New Roman" w:cs="Times New Roman"/>
          <w:sz w:val="24"/>
          <w:szCs w:val="24"/>
        </w:rPr>
        <w:t>a:</w:t>
      </w:r>
    </w:p>
    <w:p w14:paraId="7B5EDC3A" w14:textId="77777777" w:rsidR="004A744F" w:rsidRDefault="004A744F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F853F2" w14:textId="5FC750F2" w:rsidR="004A744F" w:rsidRDefault="004A744F" w:rsidP="002116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fo</w:t>
      </w:r>
      <w:r w:rsidR="00EA3E27">
        <w:rPr>
          <w:rFonts w:ascii="Times New Roman" w:hAnsi="Times New Roman" w:cs="Times New Roman"/>
          <w:sz w:val="24"/>
          <w:szCs w:val="24"/>
        </w:rPr>
        <w:t>n:</w:t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21161F">
        <w:rPr>
          <w:rFonts w:ascii="Times New Roman" w:hAnsi="Times New Roman" w:cs="Times New Roman"/>
          <w:sz w:val="24"/>
          <w:szCs w:val="24"/>
        </w:rPr>
        <w:tab/>
      </w:r>
      <w:r w:rsidR="00C54D68">
        <w:rPr>
          <w:rFonts w:ascii="Times New Roman" w:hAnsi="Times New Roman" w:cs="Times New Roman"/>
          <w:sz w:val="24"/>
          <w:szCs w:val="24"/>
        </w:rPr>
        <w:t xml:space="preserve"> </w:t>
      </w:r>
      <w:r w:rsidR="0021161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-mai</w:t>
      </w:r>
      <w:r w:rsidR="00EA3E27">
        <w:rPr>
          <w:rFonts w:ascii="Times New Roman" w:hAnsi="Times New Roman" w:cs="Times New Roman"/>
          <w:sz w:val="24"/>
          <w:szCs w:val="24"/>
        </w:rPr>
        <w:t xml:space="preserve">l: </w:t>
      </w:r>
    </w:p>
    <w:p w14:paraId="28653BC7" w14:textId="4EB30135" w:rsidR="00EA3E27" w:rsidRDefault="00EA3E27" w:rsidP="004A744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4225C5" w14:textId="2C6F66EB" w:rsidR="00EA3E27" w:rsidRDefault="00EA3E27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sem držitelem</w:t>
      </w:r>
      <w:r w:rsidR="00CF6BB5">
        <w:rPr>
          <w:rFonts w:ascii="Times New Roman" w:hAnsi="Times New Roman" w:cs="Times New Roman"/>
          <w:sz w:val="24"/>
          <w:szCs w:val="24"/>
        </w:rPr>
        <w:t xml:space="preserve"> (označt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F3338C7" w14:textId="33BBFB19" w:rsidR="00CF6BB5" w:rsidRDefault="00CF6BB5" w:rsidP="003735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BB5">
        <w:rPr>
          <w:rFonts w:ascii="Times New Roman" w:hAnsi="Times New Roman" w:cs="Times New Roman"/>
          <w:sz w:val="40"/>
          <w:szCs w:val="40"/>
        </w:rPr>
        <w:t>□</w:t>
      </w:r>
      <w:r w:rsidR="0037352C">
        <w:rPr>
          <w:rFonts w:ascii="Times New Roman" w:hAnsi="Times New Roman" w:cs="Times New Roman"/>
          <w:sz w:val="24"/>
          <w:szCs w:val="24"/>
        </w:rPr>
        <w:t xml:space="preserve"> Osvědčení průvodce cestovního ruchu </w:t>
      </w:r>
    </w:p>
    <w:p w14:paraId="6269A2C6" w14:textId="10B600BC" w:rsidR="00CF6BB5" w:rsidRDefault="0037352C" w:rsidP="00CF6BB5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ydáno </w:t>
      </w:r>
      <w:r w:rsidR="00CF6BB5">
        <w:rPr>
          <w:rFonts w:ascii="Times New Roman" w:hAnsi="Times New Roman" w:cs="Times New Roman"/>
          <w:sz w:val="24"/>
          <w:szCs w:val="24"/>
        </w:rPr>
        <w:t>kým a kd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AB86725" w14:textId="55A7C48E" w:rsidR="00CF6BB5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BB5">
        <w:rPr>
          <w:rFonts w:ascii="Times New Roman" w:hAnsi="Times New Roman" w:cs="Times New Roman"/>
          <w:sz w:val="40"/>
          <w:szCs w:val="40"/>
        </w:rPr>
        <w:t>□</w:t>
      </w:r>
      <w:r w:rsidRPr="00CF6BB5">
        <w:rPr>
          <w:rFonts w:ascii="Times New Roman" w:hAnsi="Times New Roman" w:cs="Times New Roman"/>
          <w:sz w:val="24"/>
          <w:szCs w:val="24"/>
        </w:rPr>
        <w:t>Osvědčení o kvalifikační zkoušce průvodce Prahou</w:t>
      </w:r>
      <w:r>
        <w:rPr>
          <w:rFonts w:ascii="Times New Roman" w:hAnsi="Times New Roman" w:cs="Times New Roman"/>
          <w:sz w:val="24"/>
          <w:szCs w:val="24"/>
        </w:rPr>
        <w:t xml:space="preserve"> (starší označení)</w:t>
      </w:r>
    </w:p>
    <w:p w14:paraId="202C5667" w14:textId="4236EFD4" w:rsidR="00CF6BB5" w:rsidRPr="00CF6BB5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vydáno kým a kdy: </w:t>
      </w:r>
    </w:p>
    <w:p w14:paraId="027D8F7B" w14:textId="509B65DE" w:rsidR="00CF6BB5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BB5">
        <w:rPr>
          <w:rFonts w:ascii="Times New Roman" w:hAnsi="Times New Roman" w:cs="Times New Roman"/>
          <w:sz w:val="40"/>
          <w:szCs w:val="40"/>
        </w:rPr>
        <w:t>□</w:t>
      </w:r>
      <w:r w:rsidRPr="00CF6BB5">
        <w:rPr>
          <w:rFonts w:ascii="Times New Roman" w:hAnsi="Times New Roman" w:cs="Times New Roman"/>
          <w:sz w:val="24"/>
          <w:szCs w:val="24"/>
        </w:rPr>
        <w:t>Osvědčení o získání profesní kvalifikace průvodce Prahou</w:t>
      </w:r>
      <w:r>
        <w:rPr>
          <w:rFonts w:ascii="Times New Roman" w:hAnsi="Times New Roman" w:cs="Times New Roman"/>
          <w:sz w:val="24"/>
          <w:szCs w:val="24"/>
        </w:rPr>
        <w:t xml:space="preserve"> (novější označení)</w:t>
      </w:r>
    </w:p>
    <w:p w14:paraId="749FC4EB" w14:textId="0F8B2233" w:rsidR="00CF6BB5" w:rsidRPr="00CF6BB5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vydáno kým a kdy: </w:t>
      </w:r>
    </w:p>
    <w:p w14:paraId="0067F0CC" w14:textId="77777777" w:rsidR="00CF6BB5" w:rsidRDefault="00CF6BB5" w:rsidP="00CF6BB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BB5">
        <w:rPr>
          <w:rFonts w:ascii="Times New Roman" w:hAnsi="Times New Roman" w:cs="Times New Roman"/>
          <w:sz w:val="40"/>
          <w:szCs w:val="40"/>
        </w:rPr>
        <w:t>□</w:t>
      </w:r>
      <w:r>
        <w:rPr>
          <w:rFonts w:ascii="Times New Roman" w:hAnsi="Times New Roman" w:cs="Times New Roman"/>
          <w:sz w:val="24"/>
          <w:szCs w:val="24"/>
        </w:rPr>
        <w:t xml:space="preserve"> Průkazu průvodce Prahou (vydáno u PCT)</w:t>
      </w:r>
    </w:p>
    <w:p w14:paraId="52396F19" w14:textId="5B75AF85" w:rsidR="00CF6BB5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číslo průkazu:</w:t>
      </w:r>
    </w:p>
    <w:p w14:paraId="26081A6A" w14:textId="3508C2AE" w:rsidR="0037352C" w:rsidRDefault="00CF6BB5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BB5">
        <w:rPr>
          <w:rFonts w:ascii="Times New Roman" w:hAnsi="Times New Roman" w:cs="Times New Roman"/>
          <w:sz w:val="40"/>
          <w:szCs w:val="40"/>
        </w:rPr>
        <w:t>□</w:t>
      </w:r>
      <w:r w:rsidR="0070709B">
        <w:rPr>
          <w:rFonts w:ascii="Times New Roman" w:hAnsi="Times New Roman" w:cs="Times New Roman"/>
          <w:sz w:val="24"/>
          <w:szCs w:val="24"/>
        </w:rPr>
        <w:t xml:space="preserve"> </w:t>
      </w:r>
      <w:r w:rsidR="0021161F">
        <w:rPr>
          <w:rFonts w:ascii="Times New Roman" w:hAnsi="Times New Roman" w:cs="Times New Roman"/>
          <w:sz w:val="24"/>
          <w:szCs w:val="24"/>
        </w:rPr>
        <w:t>licence Průvodce Ž</w:t>
      </w:r>
      <w:r w:rsidR="00D304B4">
        <w:rPr>
          <w:rFonts w:ascii="Times New Roman" w:hAnsi="Times New Roman" w:cs="Times New Roman"/>
          <w:sz w:val="24"/>
          <w:szCs w:val="24"/>
        </w:rPr>
        <w:t>idovské</w:t>
      </w:r>
      <w:r w:rsidR="0021161F">
        <w:rPr>
          <w:rFonts w:ascii="Times New Roman" w:hAnsi="Times New Roman" w:cs="Times New Roman"/>
          <w:sz w:val="24"/>
          <w:szCs w:val="24"/>
        </w:rPr>
        <w:t xml:space="preserve">ho </w:t>
      </w:r>
      <w:r w:rsidR="00D304B4">
        <w:rPr>
          <w:rFonts w:ascii="Times New Roman" w:hAnsi="Times New Roman" w:cs="Times New Roman"/>
          <w:sz w:val="24"/>
          <w:szCs w:val="24"/>
        </w:rPr>
        <w:t>muze</w:t>
      </w:r>
      <w:r w:rsidR="0021161F">
        <w:rPr>
          <w:rFonts w:ascii="Times New Roman" w:hAnsi="Times New Roman" w:cs="Times New Roman"/>
          <w:sz w:val="24"/>
          <w:szCs w:val="24"/>
        </w:rPr>
        <w:t>a</w:t>
      </w:r>
      <w:r w:rsidR="00D304B4">
        <w:rPr>
          <w:rFonts w:ascii="Times New Roman" w:hAnsi="Times New Roman" w:cs="Times New Roman"/>
          <w:sz w:val="24"/>
          <w:szCs w:val="24"/>
        </w:rPr>
        <w:t xml:space="preserve"> v Praze: </w:t>
      </w:r>
    </w:p>
    <w:p w14:paraId="1C74C470" w14:textId="1E2FB911" w:rsidR="004A744F" w:rsidRDefault="0021161F" w:rsidP="0037352C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č</w:t>
      </w:r>
      <w:r w:rsidR="00D304B4">
        <w:rPr>
          <w:rFonts w:ascii="Times New Roman" w:hAnsi="Times New Roman" w:cs="Times New Roman"/>
          <w:sz w:val="24"/>
          <w:szCs w:val="24"/>
        </w:rPr>
        <w:t xml:space="preserve">íslo licence: </w:t>
      </w:r>
    </w:p>
    <w:p w14:paraId="1644E8E0" w14:textId="77777777" w:rsidR="0021161F" w:rsidRPr="001C7A8D" w:rsidRDefault="0021161F" w:rsidP="00C54D68">
      <w:pPr>
        <w:spacing w:after="0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A0C48B" w14:textId="06B00733" w:rsidR="004A744F" w:rsidRPr="001C7A8D" w:rsidRDefault="00931BE2" w:rsidP="00C54D68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7A8D">
        <w:rPr>
          <w:rFonts w:ascii="Times New Roman" w:hAnsi="Times New Roman" w:cs="Times New Roman"/>
          <w:b/>
          <w:bCs/>
          <w:sz w:val="24"/>
          <w:szCs w:val="24"/>
        </w:rPr>
        <w:t>Žádám</w:t>
      </w:r>
      <w:r w:rsidR="0021161F" w:rsidRPr="001C7A8D">
        <w:rPr>
          <w:rFonts w:ascii="Times New Roman" w:hAnsi="Times New Roman" w:cs="Times New Roman"/>
          <w:b/>
          <w:bCs/>
          <w:sz w:val="24"/>
          <w:szCs w:val="24"/>
        </w:rPr>
        <w:t xml:space="preserve"> tímto </w:t>
      </w:r>
      <w:r w:rsidRPr="001C7A8D">
        <w:rPr>
          <w:rFonts w:ascii="Times New Roman" w:hAnsi="Times New Roman" w:cs="Times New Roman"/>
          <w:b/>
          <w:bCs/>
          <w:sz w:val="24"/>
          <w:szCs w:val="24"/>
        </w:rPr>
        <w:t xml:space="preserve">o přijetí za člena </w:t>
      </w:r>
      <w:r w:rsidR="00D2352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1161F" w:rsidRPr="001C7A8D">
        <w:rPr>
          <w:rFonts w:ascii="Times New Roman" w:hAnsi="Times New Roman" w:cs="Times New Roman"/>
          <w:b/>
          <w:bCs/>
          <w:sz w:val="24"/>
          <w:szCs w:val="24"/>
        </w:rPr>
        <w:t>družení průvodců, z.</w:t>
      </w:r>
      <w:r w:rsidR="00D23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161F" w:rsidRPr="001C7A8D">
        <w:rPr>
          <w:rFonts w:ascii="Times New Roman" w:hAnsi="Times New Roman" w:cs="Times New Roman"/>
          <w:b/>
          <w:bCs/>
          <w:sz w:val="24"/>
          <w:szCs w:val="24"/>
        </w:rPr>
        <w:t xml:space="preserve">s. </w:t>
      </w:r>
      <w:r w:rsidRPr="001C7A8D">
        <w:rPr>
          <w:rFonts w:ascii="Times New Roman" w:hAnsi="Times New Roman" w:cs="Times New Roman"/>
          <w:b/>
          <w:bCs/>
          <w:sz w:val="24"/>
          <w:szCs w:val="24"/>
        </w:rPr>
        <w:t xml:space="preserve">a prohlašuji, že budu jednat v souladu se </w:t>
      </w:r>
      <w:r w:rsidR="00C54D68" w:rsidRPr="001C7A8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C7A8D">
        <w:rPr>
          <w:rFonts w:ascii="Times New Roman" w:hAnsi="Times New Roman" w:cs="Times New Roman"/>
          <w:b/>
          <w:bCs/>
          <w:sz w:val="24"/>
          <w:szCs w:val="24"/>
        </w:rPr>
        <w:t>tanovami Sdružení průvodců,</w:t>
      </w:r>
      <w:r w:rsidR="006E2406" w:rsidRPr="001C7A8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C7A8D">
        <w:rPr>
          <w:rFonts w:ascii="Times New Roman" w:hAnsi="Times New Roman" w:cs="Times New Roman"/>
          <w:b/>
          <w:bCs/>
          <w:sz w:val="24"/>
          <w:szCs w:val="24"/>
        </w:rPr>
        <w:t>z.</w:t>
      </w:r>
      <w:r w:rsidR="00D23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C7A8D">
        <w:rPr>
          <w:rFonts w:ascii="Times New Roman" w:hAnsi="Times New Roman" w:cs="Times New Roman"/>
          <w:b/>
          <w:bCs/>
          <w:sz w:val="24"/>
          <w:szCs w:val="24"/>
        </w:rPr>
        <w:t>s.</w:t>
      </w:r>
    </w:p>
    <w:p w14:paraId="002BDEE1" w14:textId="77777777" w:rsidR="001C7A8D" w:rsidRDefault="001C7A8D" w:rsidP="00C54D6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0A0E9C1" w14:textId="27241402" w:rsidR="004A744F" w:rsidRPr="001C7A8D" w:rsidRDefault="001E0131" w:rsidP="00C54D68">
      <w:pPr>
        <w:pStyle w:val="Nadpis1"/>
        <w:shd w:val="clear" w:color="auto" w:fill="FFFFFF"/>
        <w:spacing w:before="0" w:beforeAutospacing="0" w:after="0" w:afterAutospacing="0"/>
        <w:jc w:val="both"/>
        <w:textAlignment w:val="center"/>
        <w:rPr>
          <w:sz w:val="22"/>
          <w:szCs w:val="22"/>
        </w:rPr>
      </w:pPr>
      <w:r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V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ýše uvedené </w:t>
      </w:r>
      <w:r w:rsidR="001C7A8D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osobní 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údaje budou v souladu s Nařízením </w:t>
      </w:r>
      <w:r w:rsidR="0062275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E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vropského parlamentu a rady (EU) 2016/679 a se zákonem č. 110/2019 Sb. o zpracování osobních údajů </w:t>
      </w:r>
      <w:r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na základě</w:t>
      </w:r>
      <w:r w:rsidR="00C54D68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oprávněného zájmu 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zpracovány Sdružení</w:t>
      </w:r>
      <w:r w:rsidR="00C54D68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m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průvodců, z.</w:t>
      </w:r>
      <w:r w:rsidR="00D23522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s</w:t>
      </w:r>
      <w:r w:rsidR="00EA3E27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.</w:t>
      </w:r>
      <w:r w:rsidR="008041BC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, a to </w:t>
      </w:r>
      <w:r w:rsidR="00C54D68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za účelem </w:t>
      </w:r>
      <w:r w:rsidR="008041BC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zjištění početního zastoupení různě kvalifikovaných průvodců ve Sdružení průvodců, z.</w:t>
      </w:r>
      <w:r w:rsidR="00D23522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</w:t>
      </w:r>
      <w:r w:rsidR="008041BC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s.</w:t>
      </w:r>
      <w:r w:rsidR="001C7A8D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a jeho použití ve styku</w:t>
      </w:r>
      <w:r w:rsidR="0096764F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</w:t>
      </w:r>
      <w:r w:rsidR="001C7A8D" w:rsidRPr="001C7A8D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s</w:t>
      </w:r>
      <w:r w:rsidR="00C32850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 orgány, s nimiž Sdružení průvodců, z.</w:t>
      </w:r>
      <w:r w:rsidR="00D23522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 </w:t>
      </w:r>
      <w:r w:rsidR="00C32850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s. </w:t>
      </w:r>
      <w:r w:rsidR="0096764F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 xml:space="preserve">ve věcech zastupování zájmů svých členů </w:t>
      </w:r>
      <w:r w:rsidR="00C32850">
        <w:rPr>
          <w:rFonts w:eastAsiaTheme="minorHAnsi"/>
          <w:b w:val="0"/>
          <w:bCs w:val="0"/>
          <w:kern w:val="0"/>
          <w:sz w:val="22"/>
          <w:szCs w:val="22"/>
          <w:lang w:eastAsia="en-US"/>
        </w:rPr>
        <w:t>komunikuje.</w:t>
      </w:r>
    </w:p>
    <w:p w14:paraId="5834621C" w14:textId="77777777" w:rsidR="00AE6454" w:rsidRDefault="00AE6454" w:rsidP="004A744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A4B392" w14:textId="77777777" w:rsidR="00AE6454" w:rsidRDefault="00AE6454" w:rsidP="004A744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89DB5C" w14:textId="0DA61C38" w:rsidR="00AE6454" w:rsidRPr="004A744F" w:rsidRDefault="006E2406" w:rsidP="004A74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37352C">
        <w:rPr>
          <w:rFonts w:ascii="Times New Roman" w:hAnsi="Times New Roman" w:cs="Times New Roman"/>
          <w:sz w:val="24"/>
          <w:szCs w:val="24"/>
        </w:rPr>
        <w:t xml:space="preserve"> </w:t>
      </w:r>
      <w:r w:rsidR="00AE6454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C237FD">
        <w:rPr>
          <w:rFonts w:ascii="Times New Roman" w:hAnsi="Times New Roman" w:cs="Times New Roman"/>
          <w:sz w:val="24"/>
          <w:szCs w:val="24"/>
        </w:rPr>
        <w:t xml:space="preserve">     </w:t>
      </w:r>
      <w:r w:rsidR="00B54604">
        <w:rPr>
          <w:rFonts w:ascii="Times New Roman" w:hAnsi="Times New Roman" w:cs="Times New Roman"/>
          <w:sz w:val="24"/>
          <w:szCs w:val="24"/>
        </w:rPr>
        <w:t xml:space="preserve">   </w:t>
      </w:r>
      <w:r w:rsidR="0037352C">
        <w:rPr>
          <w:rFonts w:ascii="Times New Roman" w:hAnsi="Times New Roman" w:cs="Times New Roman"/>
          <w:sz w:val="24"/>
          <w:szCs w:val="24"/>
        </w:rPr>
        <w:t>dne</w:t>
      </w:r>
      <w:r w:rsidR="00AE6454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="00B54604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E6454">
        <w:rPr>
          <w:rFonts w:ascii="Times New Roman" w:hAnsi="Times New Roman" w:cs="Times New Roman"/>
          <w:sz w:val="24"/>
          <w:szCs w:val="24"/>
        </w:rPr>
        <w:t xml:space="preserve"> </w:t>
      </w:r>
      <w:r w:rsidR="0037352C">
        <w:rPr>
          <w:rFonts w:ascii="Times New Roman" w:hAnsi="Times New Roman" w:cs="Times New Roman"/>
          <w:sz w:val="24"/>
          <w:szCs w:val="24"/>
        </w:rPr>
        <w:t>__________________________</w:t>
      </w:r>
      <w:r w:rsidR="0037352C">
        <w:rPr>
          <w:rFonts w:ascii="Times New Roman" w:hAnsi="Times New Roman" w:cs="Times New Roman"/>
          <w:sz w:val="24"/>
          <w:szCs w:val="24"/>
        </w:rPr>
        <w:br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</w:r>
      <w:r w:rsidR="0037352C">
        <w:rPr>
          <w:rFonts w:ascii="Times New Roman" w:hAnsi="Times New Roman" w:cs="Times New Roman"/>
          <w:sz w:val="24"/>
          <w:szCs w:val="24"/>
        </w:rPr>
        <w:tab/>
        <w:t>podpis</w:t>
      </w:r>
    </w:p>
    <w:sectPr w:rsidR="00AE6454" w:rsidRPr="004A74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AzsTAzsTQyNzJV0lEKTi0uzszPAykwrAUA8c1MYCwAAAA="/>
  </w:docVars>
  <w:rsids>
    <w:rsidRoot w:val="00CE586E"/>
    <w:rsid w:val="000A4590"/>
    <w:rsid w:val="001B6928"/>
    <w:rsid w:val="001C7A8D"/>
    <w:rsid w:val="001E0131"/>
    <w:rsid w:val="0021161F"/>
    <w:rsid w:val="0037352C"/>
    <w:rsid w:val="00377C78"/>
    <w:rsid w:val="004A744F"/>
    <w:rsid w:val="00511CC5"/>
    <w:rsid w:val="00515AEB"/>
    <w:rsid w:val="0062275D"/>
    <w:rsid w:val="006B622A"/>
    <w:rsid w:val="006E2406"/>
    <w:rsid w:val="0070709B"/>
    <w:rsid w:val="008041BC"/>
    <w:rsid w:val="008363D4"/>
    <w:rsid w:val="00931BE2"/>
    <w:rsid w:val="0096764F"/>
    <w:rsid w:val="009C694D"/>
    <w:rsid w:val="00AE3B47"/>
    <w:rsid w:val="00AE6454"/>
    <w:rsid w:val="00B54604"/>
    <w:rsid w:val="00B63A7D"/>
    <w:rsid w:val="00C237FD"/>
    <w:rsid w:val="00C32850"/>
    <w:rsid w:val="00C54D68"/>
    <w:rsid w:val="00CE2AA5"/>
    <w:rsid w:val="00CE586E"/>
    <w:rsid w:val="00CF6BB5"/>
    <w:rsid w:val="00D23522"/>
    <w:rsid w:val="00D304B4"/>
    <w:rsid w:val="00D625A9"/>
    <w:rsid w:val="00EA3E27"/>
    <w:rsid w:val="00F6748E"/>
    <w:rsid w:val="00F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7663A"/>
  <w15:docId w15:val="{417A623E-D29B-4C23-9B06-EE1819F3B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6BB5"/>
  </w:style>
  <w:style w:type="paragraph" w:styleId="Nadpis1">
    <w:name w:val="heading 1"/>
    <w:basedOn w:val="Normln"/>
    <w:link w:val="Nadpis1Char"/>
    <w:uiPriority w:val="9"/>
    <w:qFormat/>
    <w:rsid w:val="00EA3E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A3E27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646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1</Pages>
  <Words>183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Vera</cp:lastModifiedBy>
  <cp:revision>71</cp:revision>
  <cp:lastPrinted>2017-12-15T14:00:00Z</cp:lastPrinted>
  <dcterms:created xsi:type="dcterms:W3CDTF">2017-12-05T21:47:00Z</dcterms:created>
  <dcterms:modified xsi:type="dcterms:W3CDTF">2021-03-09T11:09:00Z</dcterms:modified>
</cp:coreProperties>
</file>